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41.png" ContentType="image/png"/>
  <Override PartName="/word/media/rId44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lfredo</w:t>
      </w:r>
      <w:r>
        <w:t xml:space="preserve"> </w:t>
      </w:r>
      <w:r>
        <w:t xml:space="preserve">Martín</w:t>
      </w:r>
    </w:p>
    <w:p>
      <w:pPr>
        <w:pStyle w:val="Date"/>
      </w:pPr>
      <w:r>
        <w:t xml:space="preserve">2023-09-20</w:t>
      </w:r>
    </w:p>
    <w:p>
      <w:pPr>
        <w:pStyle w:val="SourceCode"/>
      </w:pPr>
      <w:r>
        <w:rPr>
          <w:rStyle w:val="CommentTok"/>
        </w:rPr>
        <w:t xml:space="preserve">#&gt; meter</w:t>
      </w:r>
      <w:r>
        <w:br/>
      </w:r>
      <w:r>
        <w:rPr>
          <w:rStyle w:val="CommentTok"/>
        </w:rPr>
        <w:t xml:space="preserve">#&gt; r "nombre con espacios", fig.width=6, fig.height=9, fig.id="plot", fig.cap="boxplot imported from images folder", echo=FALSE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48006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s/portad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ctividad estadística de precios del alquiler basada en el registro de fianzas.</w:t>
      </w:r>
    </w:p>
    <w:p>
      <w:pPr>
        <w:pStyle w:val="BodyText"/>
      </w:pPr>
      <w:r>
        <w:t xml:space="preserve">Análisis exploratorio de datos.</w:t>
      </w:r>
    </w:p>
    <w:p>
      <w:pPr>
        <w:pStyle w:val="BodyText"/>
      </w:pPr>
      <w:r>
        <w:t xml:space="preserve">Año: 2022</w:t>
      </w:r>
    </w:p>
    <w:p>
      <w:r>
        <w:br w:type="page"/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51" w:name="tablas"/>
    <w:p>
      <w:pPr>
        <w:pStyle w:val="Heading1"/>
      </w:pPr>
      <w:r>
        <w:t xml:space="preserve">Tablas</w:t>
      </w:r>
    </w:p>
    <w:bookmarkStart w:id="50" w:name="X56af839843d8c07442d4645a0e6b7c1ea2d99cb"/>
    <w:p>
      <w:pPr>
        <w:pStyle w:val="Heading2"/>
      </w:pPr>
      <w:r>
        <w:t xml:space="preserve">Renta media, superficie construida y cuantía arrendamiento por provincias. Año 202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56"/>
        <w:gridCol w:w="864"/>
        <w:gridCol w:w="648"/>
        <w:gridCol w:w="648"/>
        <w:gridCol w:w="648"/>
        <w:gridCol w:w="648"/>
        <w:gridCol w:w="648"/>
        <w:gridCol w:w="648"/>
        <w:gridCol w:w="648"/>
        <w:gridCol w:w="648"/>
        <w:gridCol w:w="648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enta (€/m2.mes)</w:t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uperficie</w:t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uantía (€/me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Nº testigos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Andalucía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27.247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,6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40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9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ería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11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di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órdo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r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e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Jaé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ála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0</w:t>
            </w:r>
          </w:p>
        </w:tc>
      </w:tr>
      <w:tr>
        <w:trPr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ev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.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5</w:t>
            </w:r>
          </w:p>
        </w:tc>
      </w:tr>
    </w:tbl>
    <w:p>
      <w:pPr>
        <w:pStyle w:val="CaptionedFigure"/>
      </w:pPr>
      <w:r>
        <w:drawing>
          <wp:inline>
            <wp:extent cx="5334000" cy="2133600"/>
            <wp:effectExtent b="0" l="0" r="0" t="0"/>
            <wp:docPr descr="Ranking por provincias" title="" id="24" name="Picture"/>
            <a:graphic>
              <a:graphicData uri="http://schemas.openxmlformats.org/drawingml/2006/picture">
                <pic:pic>
                  <pic:nvPicPr>
                    <pic:cNvPr descr="Genera_inform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king por provincias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Ranking por provincias" title="" id="27" name="Picture"/>
            <a:graphic>
              <a:graphicData uri="http://schemas.openxmlformats.org/drawingml/2006/picture">
                <pic:pic>
                  <pic:nvPicPr>
                    <pic:cNvPr descr="Genera_informe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king por provincias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Ranking por provincias" title="" id="30" name="Picture"/>
            <a:graphic>
              <a:graphicData uri="http://schemas.openxmlformats.org/drawingml/2006/picture">
                <pic:pic>
                  <pic:nvPicPr>
                    <pic:cNvPr descr="Genera_informe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king por provincia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anking por provincias" title="" id="33" name="Picture"/>
            <a:graphic>
              <a:graphicData uri="http://schemas.openxmlformats.org/drawingml/2006/picture">
                <pic:pic>
                  <pic:nvPicPr>
                    <pic:cNvPr descr="Genera_informe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king por provincia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anking por provincias" title="" id="36" name="Picture"/>
            <a:graphic>
              <a:graphicData uri="http://schemas.openxmlformats.org/drawingml/2006/picture">
                <pic:pic>
                  <pic:nvPicPr>
                    <pic:cNvPr descr="Genera_informe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king por provincias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anking por provincias" title="" id="39" name="Picture"/>
            <a:graphic>
              <a:graphicData uri="http://schemas.openxmlformats.org/drawingml/2006/picture">
                <pic:pic>
                  <pic:nvPicPr>
                    <pic:cNvPr descr="Genera_informe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king por provincias</w:t>
      </w:r>
    </w:p>
    <w:p>
      <w:pPr>
        <w:pStyle w:val="BodyText"/>
      </w:pPr>
      <w:r>
        <w:t xml:space="preserve">para vivieda colectiva. Andalucía, provincia y municipi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56"/>
        <w:gridCol w:w="864"/>
        <w:gridCol w:w="648"/>
        <w:gridCol w:w="648"/>
        <w:gridCol w:w="648"/>
        <w:gridCol w:w="648"/>
        <w:gridCol w:w="648"/>
        <w:gridCol w:w="648"/>
        <w:gridCol w:w="648"/>
        <w:gridCol w:w="648"/>
        <w:gridCol w:w="648"/>
      </w:tblGrid>
      <w:tr>
        <w:trPr>
          <w:trHeight w:val="360" w:hRule="auto"/>
          <w:tblHeader/>
        </w:trPr>
        header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enta (€/m2.mes)</w:t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uperficie</w:t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uantía (€/mes)</w:t>
            </w:r>
          </w:p>
        </w:tc>
      </w:tr>
      <w:tr>
        <w:trPr>
          <w:trHeight w:val="360" w:hRule="auto"/>
          <w:tblHeader/>
        </w:trPr>
        header  2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Nº testigos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</w:tr>
      <w:tr>
        <w:trPr>
          <w:trHeight w:val="360" w:hRule="auto"/>
        </w:trPr>
        body  1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Andalucía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27.247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,6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40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99</w:t>
            </w:r>
          </w:p>
        </w:tc>
      </w:tr>
      <w:tr>
        <w:trPr>
          <w:trHeight w:val="360" w:hRule="auto"/>
        </w:trPr>
        body  2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Almería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2.115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single" w:sz="4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dra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4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erí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rbone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8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l Ej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arruc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5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á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4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ércal de Alm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8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Ní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Olul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e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oquetas de 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i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í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17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Cádiz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2.452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geciras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rcos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6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hiclana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hipio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onil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diz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l Puerto de Santa Ma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0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Jerez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Línea de la Concep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s Bar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uerto Re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0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o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Fernan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José del Va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0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Ro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lúcar de Barrame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ar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5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Ubr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</w:tr>
      <w:tr>
        <w:trPr>
          <w:trHeight w:val="360" w:hRule="auto"/>
        </w:trPr>
        body 36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Córdoba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2.471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9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80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bra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órdob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Carlo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uc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nt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alm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5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osad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5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ozobl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riego de Córdo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uente Gen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48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Granada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.81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bolote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1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fa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hendí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uñé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rm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tar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0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2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enes de la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hurriana de la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iju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úllar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Dí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7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ranad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9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uadi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8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ó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étor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0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Zu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s Gab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ác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6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ac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nach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0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t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0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Ogíj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elig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lobreñ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ta 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77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Huelva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72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onte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8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ro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7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yamo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ollullos Par del Cond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rta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1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ibrale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elv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Isla Cris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e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unta Umb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Juan del Puer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8</w:t>
            </w:r>
          </w:p>
        </w:tc>
      </w:tr>
      <w:tr>
        <w:trPr>
          <w:trHeight w:val="360" w:hRule="auto"/>
        </w:trPr>
        body 89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Jaén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2.19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lá la Real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ud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ndú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ae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ailé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Jaén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Carol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Guardia de Jaé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6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in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ncha Re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engí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del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donjime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8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perog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9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Úbe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8</w:t>
            </w:r>
          </w:p>
        </w:tc>
      </w:tr>
      <w:tr>
        <w:trPr>
          <w:trHeight w:val="360" w:hRule="auto"/>
        </w:trPr>
        body106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Málaga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.031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,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11,8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50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garrobo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haurín de la Tor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haurín el Gra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2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ntequ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enahav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000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enalmád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mpill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s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5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oí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rt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stepo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5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Fuengir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ni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be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100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ij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álag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.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0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Ner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2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incón de la Victo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o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molin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0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élez-Mála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Ál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1</w:t>
            </w:r>
          </w:p>
        </w:tc>
      </w:tr>
      <w:tr>
        <w:trPr>
          <w:trHeight w:val="360" w:hRule="auto"/>
        </w:trPr>
        body130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Sevilla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.294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10,3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single" w:sz="4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25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lá de Guadaíra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lá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znalcáz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6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ormuj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5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re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1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m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rmo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stilleja de la Cues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4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ori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Dos Herma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elv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0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uill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5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Alga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5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Rinco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ebri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0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s Palacios y Villafran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5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irena del Aljar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ch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rón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Juan de Aznalfar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lúcar la May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2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evill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m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Utr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5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Éci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7"/>
        <w:gridCol w:w="3929"/>
      </w:tblGrid>
      <w:tr>
        <w:trPr>
          <w:trHeight w:val="458" w:hRule="auto"/>
          <w:tblHeader/>
        </w:trPr>
        header1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enta €/m2 mes</w:t>
            </w:r>
          </w:p>
        </w:tc>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</w:tr>
      <w:tr>
        <w:trPr>
          <w:trHeight w:val="459" w:hRule="auto"/>
        </w:trPr>
        body1
        <w:tc>
          <w:tcPr>
            <w:tcBorders>
              <w:bottom w:val="none" w:sz="0" w:space="0" w:color="000000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&gt; 8.9</w:t>
            </w:r>
          </w:p>
        </w:tc>
        <w:tc>
          <w:tcPr>
            <w:tcBorders>
              <w:bottom w:val="none" w:sz="0" w:space="0" w:color="000000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 o más € de la media de los municipios</w:t>
            </w:r>
          </w:p>
        </w:tc>
      </w:tr>
      <w:tr>
        <w:trPr>
          <w:trHeight w:val="45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(6.9 - 8.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ntre 1 y 3 € más de la media de los municipio</w:t>
            </w:r>
          </w:p>
        </w:tc>
      </w:tr>
      <w:tr>
        <w:trPr>
          <w:trHeight w:val="46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(4.9 - 6.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n la media +/- 1 € (Media = 5.9 €)</w:t>
            </w:r>
          </w:p>
        </w:tc>
      </w:tr>
      <w:tr>
        <w:trPr>
          <w:trHeight w:val="45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(2.9 - 4.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ntre 1 y 3 € menos de la media de los municipio</w:t>
            </w:r>
          </w:p>
        </w:tc>
      </w:tr>
      <w:tr>
        <w:trPr>
          <w:trHeight w:val="4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&lt;= 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 o menos € de la media de los municipios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56"/>
        <w:gridCol w:w="864"/>
        <w:gridCol w:w="648"/>
        <w:gridCol w:w="648"/>
        <w:gridCol w:w="648"/>
        <w:gridCol w:w="648"/>
        <w:gridCol w:w="648"/>
        <w:gridCol w:w="648"/>
        <w:gridCol w:w="648"/>
        <w:gridCol w:w="648"/>
        <w:gridCol w:w="648"/>
      </w:tblGrid>
      <w:tr>
        <w:trPr>
          <w:trHeight w:val="360" w:hRule="auto"/>
          <w:tblHeader/>
        </w:trPr>
        header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enta (€/m2.mes)</w:t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uperficie</w:t>
            </w:r>
          </w:p>
        </w:tc>
        <w:tc>
          <w:tcPr>
            <w:gridSpan w:val="3"/>
            <w:tcBorders>
              <w:bottom w:val="single" w:sz="4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uantía (€/mes)</w:t>
            </w:r>
          </w:p>
        </w:tc>
      </w:tr>
      <w:tr>
        <w:trPr>
          <w:trHeight w:val="360" w:hRule="auto"/>
          <w:tblHeader/>
        </w:trPr>
        header  2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/>
            </w:r>
          </w:p>
        </w:tc>
        <w:tc>
          <w:tcPr>
            <w:tcBorders>
              <w:bottom w:val="single" w:sz="16" w:space="0" w:color="999999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Nº testigos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25</w:t>
            </w:r>
          </w:p>
        </w:tc>
        <w:tc>
          <w:tcPr>
            <w:tcBorders>
              <w:bottom w:val="single" w:sz="16" w:space="0" w:color="999999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75</w:t>
            </w:r>
          </w:p>
        </w:tc>
      </w:tr>
      <w:tr>
        <w:trPr>
          <w:trHeight w:val="360" w:hRule="auto"/>
        </w:trPr>
        body  1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Andalucía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31.041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,4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99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single" w:sz="4" w:space="0" w:color="999999"/>
              <w:top w:val="single" w:sz="16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true"/>
                <w:u w:val="none"/>
                <w:sz w:val="18"/>
                <w:szCs w:val="18"/>
                <w:color w:val="141414"/>
              </w:rPr>
              <w:t xml:space="preserve">699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ería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40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single" w:sz="4" w:space="0" w:color="999999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d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2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b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erí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enahad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9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rbone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l Ej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arruc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á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9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ércal de Alm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já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Ní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Olul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e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oquetas de 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i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í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di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5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geci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1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rcos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hiclana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hipio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onil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diz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l Puerto de Santa Ma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Jerez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Línea de la Concep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s Barri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0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edina Si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1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uerto Re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8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o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Fernan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José del Va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0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Ro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lúcar de Barrame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ar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5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Ubr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órdo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odóvar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a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b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órdob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l Carp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Fernán-Núñe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4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Fuente Palm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1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Carlo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0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Ramb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0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uc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5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nt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nto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Obej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alm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osad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ozobl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riego de Córdo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uente Gen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ill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illafranca de Córdo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2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illanueva de Córdo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r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.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bolo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fa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hendí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0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uñé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rm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tar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enes de la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hau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4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hurriana de la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iju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4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úllar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Dí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ranad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uadi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8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ó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étor Ve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8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Malah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Zu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4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s Gab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ác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9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ac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0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nach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0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t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Ogíj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40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ad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elig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ulia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lobreñ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ta 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egas del Gen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illa de O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Íll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e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jara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5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o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ro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7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yamo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ollullos Par del Cond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rta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ibrale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Huelv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Isla Cris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e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gu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alos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unta Umb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ociana del Cond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Juan del Puer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5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rigue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6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Jaé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.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5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lá la Re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ud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ndúj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rjo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ae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ailé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2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Jaén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Carol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2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Guardia de Jaé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6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in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1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s Vill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3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ncha Re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t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engí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del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1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donjime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perog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illator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5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Úbe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9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ála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0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garro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haurín de la Tor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haurín el Gra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ntequ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enahav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375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enalmád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mpill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saberme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s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5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oí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árt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stepo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8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Fuengir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1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nil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be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200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ij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ll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álag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0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Ner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Ojé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5</w:t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incón de la Victo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5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Ro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4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emolin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0</w:t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rr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31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élez-Mála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Ál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ev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0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lá de Guadaí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calá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6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lmens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2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Aznalcáz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ollullos de la Mit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.012</w:t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ormuj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re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Burguill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m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ntill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8</w:t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rmo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5</w:t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astilleja de la Cues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Cori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Dos Herma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6</w:t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l Viso del Alc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0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sparti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12</w:t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Estep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elv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5</w:t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er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0</w:t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Guill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5</w:t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Alga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9</w:t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Puebl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0</w:t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a Rinco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0</w:t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ebri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ra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95</w:t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Los Palacios y Villafran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  <w:tr>
        <w:trPr>
          <w:trHeight w:val="360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irena del Alc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irena del Aljara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80</w:t>
            </w:r>
          </w:p>
        </w:tc>
      </w:tr>
      <w:tr>
        <w:trPr>
          <w:trHeight w:val="360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arch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</w:tr>
      <w:tr>
        <w:trPr>
          <w:trHeight w:val="360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Morón de la Front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38</w:t>
            </w:r>
          </w:p>
        </w:tc>
      </w:tr>
      <w:tr>
        <w:trPr>
          <w:trHeight w:val="360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Oliv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</w:tr>
      <w:tr>
        <w:trPr>
          <w:trHeight w:val="360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alomares del Rí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0</w:t>
            </w:r>
          </w:p>
        </w:tc>
      </w:tr>
      <w:tr>
        <w:trPr>
          <w:trHeight w:val="360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Pil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</w:tr>
      <w:tr>
        <w:trPr>
          <w:trHeight w:val="360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lte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2</w:t>
            </w:r>
          </w:p>
        </w:tc>
      </w:tr>
      <w:tr>
        <w:trPr>
          <w:trHeight w:val="360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 Juan de Aznalfar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</w:tr>
      <w:tr>
        <w:trPr>
          <w:trHeight w:val="360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lúcar la May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0</w:t>
            </w:r>
          </w:p>
        </w:tc>
      </w:tr>
      <w:tr>
        <w:trPr>
          <w:trHeight w:val="360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antipo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38</w:t>
            </w:r>
          </w:p>
        </w:tc>
      </w:tr>
      <w:tr>
        <w:trPr>
          <w:trHeight w:val="360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Sevilla  (ca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50</w:t>
            </w:r>
          </w:p>
        </w:tc>
      </w:tr>
      <w:tr>
        <w:trPr>
          <w:trHeight w:val="360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c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21</w:t>
            </w:r>
          </w:p>
        </w:tc>
      </w:tr>
      <w:tr>
        <w:trPr>
          <w:trHeight w:val="360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Toma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75</w:t>
            </w:r>
          </w:p>
        </w:tc>
      </w:tr>
      <w:tr>
        <w:trPr>
          <w:trHeight w:val="360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Umbr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38</w:t>
            </w:r>
          </w:p>
        </w:tc>
      </w:tr>
      <w:tr>
        <w:trPr>
          <w:trHeight w:val="360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Utr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50</w:t>
            </w:r>
          </w:p>
        </w:tc>
      </w:tr>
      <w:tr>
        <w:trPr>
          <w:trHeight w:val="360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Valencina de la Concep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62</w:t>
            </w:r>
          </w:p>
        </w:tc>
      </w:tr>
      <w:tr>
        <w:trPr>
          <w:trHeight w:val="360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. 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Éci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5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999999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999999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312"/>
              <w:ind w:left="80" w:right="8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Arial" w:eastAsia="Arial" w:cs="Arial"/>
                <w:i w:val="false"/>
                <w:b w:val="false"/>
                <w:u w:val="none"/>
                <w:sz w:val="18"/>
                <w:szCs w:val="18"/>
                <w:color w:val="141414"/>
              </w:rPr>
              <w:t xml:space="preserve">400</w:t>
            </w:r>
          </w:p>
        </w:tc>
      </w:tr>
    </w:tbl>
    <w:p>
      <w:pPr>
        <w:pStyle w:val="CaptionedFigure"/>
      </w:pPr>
      <w:r>
        <w:drawing>
          <wp:inline>
            <wp:extent cx="5334000" cy="4445000"/>
            <wp:effectExtent b="0" l="0" r="0" t="0"/>
            <wp:docPr descr="Ranking por provincias" title="" id="42" name="Picture"/>
            <a:graphic>
              <a:graphicData uri="http://schemas.openxmlformats.org/drawingml/2006/picture">
                <pic:pic>
                  <pic:nvPicPr>
                    <pic:cNvPr descr="Genera_informe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nking por provincias</w:t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enera_informe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7290" cy="366983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enera_informe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2" w:name="metodología"/>
    <w:p>
      <w:pPr>
        <w:pStyle w:val="Heading1"/>
      </w:pPr>
      <w:r>
        <w:t xml:space="preserve">Metodología</w:t>
      </w:r>
    </w:p>
    <w:bookmarkEnd w:id="52"/>
    <w:bookmarkStart w:id="53" w:name="completitud-de-la-información"/>
    <w:p>
      <w:pPr>
        <w:pStyle w:val="Heading1"/>
      </w:pPr>
      <w:r>
        <w:t xml:space="preserve">Completitud de la información</w:t>
      </w:r>
    </w:p>
    <w:p>
      <w:pPr>
        <w:pStyle w:val="FirstParagraph"/>
      </w:pPr>
      <w:r>
        <w:rPr>
          <w:rStyle w:val="VerbatimChar"/>
        </w:rPr>
        <w:t xml:space="preserve">#{r llamada_test , child=c('00.1_completitud.Rmd')}</w:t>
      </w:r>
    </w:p>
    <w:bookmarkEnd w:id="53"/>
    <w:bookmarkStart w:id="54" w:name="X3269c824cacb2bd00087a95d6973d72a66e8da2"/>
    <w:p>
      <w:pPr>
        <w:pStyle w:val="Heading1"/>
      </w:pPr>
      <w:r>
        <w:t xml:space="preserve">Resultados de la conexión con los datos catastrales</w:t>
      </w:r>
    </w:p>
    <w:p>
      <w:pPr>
        <w:pStyle w:val="FirstParagraph"/>
      </w:pPr>
      <w:r>
        <w:rPr>
          <w:rStyle w:val="VerbatimChar"/>
        </w:rPr>
        <w:t xml:space="preserve">#{r llamada_test , child=c('00.2_resumen_inicial.Rmd')}</w:t>
      </w:r>
    </w:p>
    <w:bookmarkEnd w:id="54"/>
    <w:bookmarkStart w:id="55" w:name="analisis-univariante"/>
    <w:p>
      <w:pPr>
        <w:pStyle w:val="Heading1"/>
      </w:pPr>
      <w:r>
        <w:t xml:space="preserve">Analisis univariante</w:t>
      </w:r>
    </w:p>
    <w:p>
      <w:pPr>
        <w:pStyle w:val="FirstParagraph"/>
      </w:pPr>
      <w:r>
        <w:rPr>
          <w:rStyle w:val="VerbatimChar"/>
        </w:rPr>
        <w:t xml:space="preserve">#{r llamada_test , child=c('00.3_analisis_univariante.Rmd')}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fredo Martín</dc:creator>
  <cp:keywords/>
  <dcterms:created xsi:type="dcterms:W3CDTF">2023-09-20T15:56:51Z</dcterms:created>
  <dcterms:modified xsi:type="dcterms:W3CDTF">2023-09-20T15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0</vt:lpwstr>
  </property>
  <property fmtid="{D5CDD505-2E9C-101B-9397-08002B2CF9AE}" pid="3" name="output">
    <vt:lpwstr/>
  </property>
  <property fmtid="{D5CDD505-2E9C-101B-9397-08002B2CF9AE}" pid="4" name="params">
    <vt:lpwstr/>
  </property>
</Properties>
</file>